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8BC1A" w14:textId="4591B4A2" w:rsidR="00D270AB" w:rsidRDefault="006E179B" w:rsidP="006E179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6E179B">
        <w:rPr>
          <w:rFonts w:ascii="Times New Roman" w:hAnsi="Times New Roman" w:cs="Times New Roman"/>
          <w:b/>
          <w:bCs/>
          <w:sz w:val="48"/>
          <w:szCs w:val="48"/>
          <w:u w:val="single"/>
        </w:rPr>
        <w:t>UX Design Document</w:t>
      </w:r>
    </w:p>
    <w:p w14:paraId="01CB8E96" w14:textId="29B6689C" w:rsidR="006E179B" w:rsidRDefault="00B01BAE" w:rsidP="006E179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>
        <w:rPr>
          <w:rFonts w:ascii="Times New Roman" w:hAnsi="Times New Roman" w:cs="Times New Roman"/>
          <w:b/>
          <w:bCs/>
          <w:noProof/>
          <w:sz w:val="48"/>
          <w:szCs w:val="4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CEF619" wp14:editId="55384B7B">
                <wp:simplePos x="0" y="0"/>
                <wp:positionH relativeFrom="column">
                  <wp:posOffset>2171700</wp:posOffset>
                </wp:positionH>
                <wp:positionV relativeFrom="paragraph">
                  <wp:posOffset>1905</wp:posOffset>
                </wp:positionV>
                <wp:extent cx="1562100" cy="641985"/>
                <wp:effectExtent l="0" t="0" r="1905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6419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A069EE" w14:textId="23AC7E31" w:rsidR="00B01BAE" w:rsidRPr="00084252" w:rsidRDefault="00B01BAE" w:rsidP="00B01BA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84252">
                              <w:rPr>
                                <w:color w:val="000000" w:themeColor="text1"/>
                              </w:rPr>
                              <w:t>Clicks to r</w:t>
                            </w:r>
                            <w:r w:rsidR="001F5A50">
                              <w:rPr>
                                <w:color w:val="000000" w:themeColor="text1"/>
                              </w:rPr>
                              <w:t>un the application</w:t>
                            </w:r>
                            <w:r w:rsidR="00047D2E">
                              <w:rPr>
                                <w:color w:val="000000" w:themeColor="text1"/>
                              </w:rPr>
                              <w:t xml:space="preserve"> (Snake Gam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CEF619" id="Rectangle 1" o:spid="_x0000_s1026" style="position:absolute;left:0;text-align:left;margin-left:171pt;margin-top:.15pt;width:123pt;height:50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" fillcolor="#70ad47 [3209]" strokecolor="black [3213]" strokeweight="1pt">
                <v:textbox>
                  <w:txbxContent>
                    <w:p w14:paraId="12A069EE" w14:textId="23AC7E31" w:rsidR="00B01BAE" w:rsidRPr="00084252" w:rsidRDefault="00B01BAE" w:rsidP="00B01BAE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084252">
                        <w:rPr>
                          <w:color w:val="000000" w:themeColor="text1"/>
                        </w:rPr>
                        <w:t>Clicks to r</w:t>
                      </w:r>
                      <w:r w:rsidR="001F5A50">
                        <w:rPr>
                          <w:color w:val="000000" w:themeColor="text1"/>
                        </w:rPr>
                        <w:t>un the application</w:t>
                      </w:r>
                      <w:r w:rsidR="00047D2E">
                        <w:rPr>
                          <w:color w:val="000000" w:themeColor="text1"/>
                        </w:rPr>
                        <w:t xml:space="preserve"> (Snake Game)</w:t>
                      </w:r>
                    </w:p>
                  </w:txbxContent>
                </v:textbox>
              </v:rect>
            </w:pict>
          </mc:Fallback>
        </mc:AlternateContent>
      </w:r>
    </w:p>
    <w:p w14:paraId="50F4026A" w14:textId="7C5B40FF" w:rsidR="006E179B" w:rsidRPr="00B01BAE" w:rsidRDefault="00047D2E" w:rsidP="006E179B">
      <w:pPr>
        <w:jc w:val="center"/>
        <w:rPr>
          <w:rFonts w:ascii="Times New Roman" w:hAnsi="Times New Roman" w:cs="Times New Roman"/>
          <w:b/>
          <w:bCs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057C9D" wp14:editId="7552ED88">
                <wp:simplePos x="0" y="0"/>
                <wp:positionH relativeFrom="column">
                  <wp:posOffset>1151890</wp:posOffset>
                </wp:positionH>
                <wp:positionV relativeFrom="paragraph">
                  <wp:posOffset>3019425</wp:posOffset>
                </wp:positionV>
                <wp:extent cx="393065" cy="533400"/>
                <wp:effectExtent l="19050" t="19050" r="45085" b="1905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60807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2" o:spid="_x0000_s1026" type="#_x0000_t67" style="position:absolute;margin-left:90.7pt;margin-top:237.75pt;width:30.95pt;height:42pt;rotation:180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57F649" wp14:editId="591A17D1">
                <wp:simplePos x="0" y="0"/>
                <wp:positionH relativeFrom="column">
                  <wp:posOffset>514985</wp:posOffset>
                </wp:positionH>
                <wp:positionV relativeFrom="paragraph">
                  <wp:posOffset>3043799</wp:posOffset>
                </wp:positionV>
                <wp:extent cx="393065" cy="533400"/>
                <wp:effectExtent l="38100" t="38100" r="26035" b="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94303"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8C015" id="Arrow: Down 13" o:spid="_x0000_s1026" type="#_x0000_t67" style="position:absolute;margin-left:40.55pt;margin-top:239.65pt;width:30.95pt;height:42pt;rotation:-1959857fd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8205FF" wp14:editId="3FDE9E7F">
                <wp:simplePos x="0" y="0"/>
                <wp:positionH relativeFrom="column">
                  <wp:posOffset>171450</wp:posOffset>
                </wp:positionH>
                <wp:positionV relativeFrom="paragraph">
                  <wp:posOffset>3536315</wp:posOffset>
                </wp:positionV>
                <wp:extent cx="1440180" cy="647700"/>
                <wp:effectExtent l="0" t="0" r="2667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647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77A6AF56" w14:textId="60074CCF" w:rsidR="00A43195" w:rsidRDefault="001F5A50" w:rsidP="00A43195">
                            <w:pPr>
                              <w:spacing w:after="0" w:line="360" w:lineRule="auto"/>
                              <w:jc w:val="center"/>
                            </w:pPr>
                            <w:r>
                              <w:t>Player dies, t</w:t>
                            </w:r>
                            <w:r w:rsidR="00A43195">
                              <w:t>ypes ‘1</w:t>
                            </w:r>
                            <w:r>
                              <w:t>’ for p</w:t>
                            </w:r>
                            <w:r w:rsidR="00A43195">
                              <w:t>lay again</w:t>
                            </w:r>
                            <w:r>
                              <w:t>, recreates the gam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205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3.5pt;margin-top:278.45pt;width:113.4pt;height:51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" filled="f" strokecolor="windowText" strokeweight="1pt">
                <v:stroke joinstyle="round"/>
                <v:textbox>
                  <w:txbxContent>
                    <w:p w14:paraId="77A6AF56" w14:textId="60074CCF" w:rsidR="00A43195" w:rsidRDefault="001F5A50" w:rsidP="00A43195">
                      <w:pPr>
                        <w:spacing w:after="0" w:line="360" w:lineRule="auto"/>
                        <w:jc w:val="center"/>
                      </w:pPr>
                      <w:r>
                        <w:t>Player dies, t</w:t>
                      </w:r>
                      <w:r w:rsidR="00A43195">
                        <w:t>ypes ‘1</w:t>
                      </w:r>
                      <w:r>
                        <w:t>’ for p</w:t>
                      </w:r>
                      <w:r w:rsidR="00A43195">
                        <w:t>lay again</w:t>
                      </w:r>
                      <w:r>
                        <w:t>, recreates the game boa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8074C3" wp14:editId="587C3324">
                <wp:simplePos x="0" y="0"/>
                <wp:positionH relativeFrom="column">
                  <wp:posOffset>3116580</wp:posOffset>
                </wp:positionH>
                <wp:positionV relativeFrom="paragraph">
                  <wp:posOffset>3801110</wp:posOffset>
                </wp:positionV>
                <wp:extent cx="525780" cy="365760"/>
                <wp:effectExtent l="0" t="19050" r="45720" b="3429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65760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4A534F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245.4pt;margin-top:299.3pt;width:41.4pt;height:28.8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" adj="14087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E88C11" wp14:editId="0E896609">
                <wp:simplePos x="0" y="0"/>
                <wp:positionH relativeFrom="column">
                  <wp:posOffset>4248150</wp:posOffset>
                </wp:positionH>
                <wp:positionV relativeFrom="paragraph">
                  <wp:posOffset>2009775</wp:posOffset>
                </wp:positionV>
                <wp:extent cx="393065" cy="533400"/>
                <wp:effectExtent l="19050" t="0" r="26035" b="38100"/>
                <wp:wrapNone/>
                <wp:docPr id="20" name="Arrow: Dow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0C21F" id="Arrow: Down 20" o:spid="_x0000_s1026" type="#_x0000_t67" style="position:absolute;margin-left:334.5pt;margin-top:158.25pt;width:30.95pt;height:42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F377DC9" wp14:editId="605AB6EB">
                <wp:simplePos x="0" y="0"/>
                <wp:positionH relativeFrom="column">
                  <wp:posOffset>4381500</wp:posOffset>
                </wp:positionH>
                <wp:positionV relativeFrom="paragraph">
                  <wp:posOffset>1038226</wp:posOffset>
                </wp:positionV>
                <wp:extent cx="393065" cy="533400"/>
                <wp:effectExtent l="57150" t="38100" r="26035" b="0"/>
                <wp:wrapNone/>
                <wp:docPr id="18" name="Arrow: Dow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459925"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3AEC9B" id="Arrow: Down 18" o:spid="_x0000_s1026" type="#_x0000_t67" style="position:absolute;margin-left:345pt;margin-top:81.75pt;width:30.95pt;height:42pt;rotation:2337533fd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5345A6" wp14:editId="6A28B7AB">
                <wp:simplePos x="0" y="0"/>
                <wp:positionH relativeFrom="column">
                  <wp:posOffset>3804285</wp:posOffset>
                </wp:positionH>
                <wp:positionV relativeFrom="paragraph">
                  <wp:posOffset>1526540</wp:posOffset>
                </wp:positionV>
                <wp:extent cx="1371600" cy="472440"/>
                <wp:effectExtent l="0" t="0" r="19050" b="228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724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F62D15" w14:textId="62C24339" w:rsidR="00084252" w:rsidRDefault="00084252" w:rsidP="000D0B0F">
                            <w:pPr>
                              <w:spacing w:after="0"/>
                              <w:jc w:val="center"/>
                            </w:pPr>
                            <w:r>
                              <w:t>Types ‘99’</w:t>
                            </w:r>
                            <w:r w:rsidR="001F5A50">
                              <w:t xml:space="preserve"> to close the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345A6" id="Text Box 6" o:spid="_x0000_s1028" type="#_x0000_t202" style="position:absolute;left:0;text-align:left;margin-left:299.55pt;margin-top:120.2pt;width:108pt;height:3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" filled="f" strokecolor="black [3200]" strokeweight="1pt">
                <v:stroke joinstyle="round"/>
                <v:textbox>
                  <w:txbxContent>
                    <w:p w14:paraId="04F62D15" w14:textId="62C24339" w:rsidR="00084252" w:rsidRDefault="00084252" w:rsidP="000D0B0F">
                      <w:pPr>
                        <w:spacing w:after="0"/>
                        <w:jc w:val="center"/>
                      </w:pPr>
                      <w:r>
                        <w:t>Types ‘99’</w:t>
                      </w:r>
                      <w:r w:rsidR="001F5A50">
                        <w:t xml:space="preserve"> to close the appl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7E1DB9B" wp14:editId="061957C6">
                <wp:simplePos x="0" y="0"/>
                <wp:positionH relativeFrom="column">
                  <wp:posOffset>1150752</wp:posOffset>
                </wp:positionH>
                <wp:positionV relativeFrom="paragraph">
                  <wp:posOffset>896620</wp:posOffset>
                </wp:positionV>
                <wp:extent cx="393065" cy="533400"/>
                <wp:effectExtent l="38100" t="38100" r="26035" b="0"/>
                <wp:wrapNone/>
                <wp:docPr id="17" name="Arrow: Dow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708285"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AB836" id="Arrow: Down 17" o:spid="_x0000_s1026" type="#_x0000_t67" style="position:absolute;margin-left:90.6pt;margin-top:70.6pt;width:30.95pt;height:42pt;rotation:-1865903fd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77E374" wp14:editId="31CD7514">
                <wp:simplePos x="0" y="0"/>
                <wp:positionH relativeFrom="column">
                  <wp:posOffset>209550</wp:posOffset>
                </wp:positionH>
                <wp:positionV relativeFrom="paragraph">
                  <wp:posOffset>1402715</wp:posOffset>
                </wp:positionV>
                <wp:extent cx="1440180" cy="552450"/>
                <wp:effectExtent l="0" t="0" r="2667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5524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20877" w14:textId="51ABA11B" w:rsidR="00084252" w:rsidRDefault="00084252" w:rsidP="000D0B0F">
                            <w:pPr>
                              <w:spacing w:after="0" w:line="360" w:lineRule="auto"/>
                              <w:jc w:val="center"/>
                            </w:pPr>
                            <w:r>
                              <w:t>Types ‘1’</w:t>
                            </w:r>
                            <w:r w:rsidR="001F5A50">
                              <w:t xml:space="preserve"> to play th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7E374" id="Text Box 5" o:spid="_x0000_s1029" type="#_x0000_t202" style="position:absolute;left:0;text-align:left;margin-left:16.5pt;margin-top:110.45pt;width:113.4pt;height:4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" filled="f" strokecolor="black [3200]" strokeweight="1pt">
                <v:stroke joinstyle="round"/>
                <v:textbox>
                  <w:txbxContent>
                    <w:p w14:paraId="5BC20877" w14:textId="51ABA11B" w:rsidR="00084252" w:rsidRDefault="00084252" w:rsidP="000D0B0F">
                      <w:pPr>
                        <w:spacing w:after="0" w:line="360" w:lineRule="auto"/>
                        <w:jc w:val="center"/>
                      </w:pPr>
                      <w:r>
                        <w:t>Types ‘1’</w:t>
                      </w:r>
                      <w:r w:rsidR="001F5A50">
                        <w:t xml:space="preserve"> to play the g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D07A3E" wp14:editId="7ECDF52E">
                <wp:simplePos x="0" y="0"/>
                <wp:positionH relativeFrom="column">
                  <wp:posOffset>3621405</wp:posOffset>
                </wp:positionH>
                <wp:positionV relativeFrom="paragraph">
                  <wp:posOffset>2595245</wp:posOffset>
                </wp:positionV>
                <wp:extent cx="1325880" cy="1714500"/>
                <wp:effectExtent l="0" t="0" r="2667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17145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A04FE" w14:textId="3C04D18F" w:rsidR="00E36C5E" w:rsidRDefault="00E36C5E" w:rsidP="00967DD3">
                            <w:pPr>
                              <w:spacing w:after="0"/>
                              <w:jc w:val="center"/>
                            </w:pPr>
                            <w:r>
                              <w:t>End Game/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07A3E" id="Rectangle 8" o:spid="_x0000_s1030" style="position:absolute;left:0;text-align:left;margin-left:285.15pt;margin-top:204.35pt;width:104.4pt;height:1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48DA04FE" w14:textId="3C04D18F" w:rsidR="00E36C5E" w:rsidRDefault="00E36C5E" w:rsidP="00967DD3">
                      <w:pPr>
                        <w:spacing w:after="0"/>
                        <w:jc w:val="center"/>
                      </w:pPr>
                      <w:r>
                        <w:t>End Game/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7C28AE5" wp14:editId="340FF910">
                <wp:simplePos x="0" y="0"/>
                <wp:positionH relativeFrom="column">
                  <wp:posOffset>876300</wp:posOffset>
                </wp:positionH>
                <wp:positionV relativeFrom="paragraph">
                  <wp:posOffset>1895475</wp:posOffset>
                </wp:positionV>
                <wp:extent cx="393065" cy="533400"/>
                <wp:effectExtent l="19050" t="0" r="26035" b="38100"/>
                <wp:wrapNone/>
                <wp:docPr id="19" name="Arrow: Dow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97221" id="Arrow: Down 19" o:spid="_x0000_s1026" type="#_x0000_t67" style="position:absolute;margin-left:69pt;margin-top:149.25pt;width:30.95pt;height:42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1E5DC27" wp14:editId="1E93EBB6">
                <wp:simplePos x="0" y="0"/>
                <wp:positionH relativeFrom="margin">
                  <wp:align>center</wp:align>
                </wp:positionH>
                <wp:positionV relativeFrom="paragraph">
                  <wp:posOffset>180975</wp:posOffset>
                </wp:positionV>
                <wp:extent cx="393065" cy="533400"/>
                <wp:effectExtent l="19050" t="0" r="26035" b="38100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90EF05" id="Arrow: Down 16" o:spid="_x0000_s1026" type="#_x0000_t67" style="position:absolute;margin-left:0;margin-top:14.25pt;width:30.95pt;height:42pt;flip:x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" adj="13641" fillcolor="#9cc2e5 [1944]" strokecolor="black [3213]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C31CCC" wp14:editId="1A4880B5">
                <wp:simplePos x="0" y="0"/>
                <wp:positionH relativeFrom="column">
                  <wp:posOffset>1638300</wp:posOffset>
                </wp:positionH>
                <wp:positionV relativeFrom="paragraph">
                  <wp:posOffset>763905</wp:posOffset>
                </wp:positionV>
                <wp:extent cx="2689860" cy="752475"/>
                <wp:effectExtent l="0" t="0" r="1524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9860" cy="7524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EADF98" w14:textId="02D0E78D" w:rsidR="00B01BAE" w:rsidRPr="00B01BAE" w:rsidRDefault="00B01BAE" w:rsidP="00B01BAE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Main Menu</w:t>
                            </w:r>
                            <w:r w:rsidR="001F5A50"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047D2E">
                              <w:rPr>
                                <w:sz w:val="36"/>
                                <w:szCs w:val="36"/>
                              </w:rPr>
                              <w:t>displays</w:t>
                            </w:r>
                            <w:r w:rsidR="001F5A50">
                              <w:rPr>
                                <w:sz w:val="36"/>
                                <w:szCs w:val="36"/>
                              </w:rPr>
                              <w:t xml:space="preserve"> for the 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C31CCC" id="Rectangle 4" o:spid="_x0000_s1031" style="position:absolute;left:0;text-align:left;margin-left:129pt;margin-top:60.15pt;width:211.8pt;height:59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9EADF98" w14:textId="02D0E78D" w:rsidR="00B01BAE" w:rsidRPr="00B01BAE" w:rsidRDefault="00B01BAE" w:rsidP="00B01BAE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Main Menu</w:t>
                      </w:r>
                      <w:r w:rsidR="001F5A50"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="00047D2E">
                        <w:rPr>
                          <w:sz w:val="36"/>
                          <w:szCs w:val="36"/>
                        </w:rPr>
                        <w:t>displays</w:t>
                      </w:r>
                      <w:r w:rsidR="001F5A50">
                        <w:rPr>
                          <w:sz w:val="36"/>
                          <w:szCs w:val="36"/>
                        </w:rPr>
                        <w:t xml:space="preserve"> for the play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5C2A54" wp14:editId="22FF6019">
                <wp:simplePos x="0" y="0"/>
                <wp:positionH relativeFrom="column">
                  <wp:posOffset>2190750</wp:posOffset>
                </wp:positionH>
                <wp:positionV relativeFrom="paragraph">
                  <wp:posOffset>2867025</wp:posOffset>
                </wp:positionV>
                <wp:extent cx="393065" cy="533400"/>
                <wp:effectExtent l="19050" t="0" r="26035" b="38100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8188C" id="Arrow: Down 14" o:spid="_x0000_s1026" type="#_x0000_t67" style="position:absolute;margin-left:172.5pt;margin-top:225.75pt;width:30.95pt;height:42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6046FC" wp14:editId="796B3A1C">
                <wp:simplePos x="0" y="0"/>
                <wp:positionH relativeFrom="column">
                  <wp:posOffset>1952625</wp:posOffset>
                </wp:positionH>
                <wp:positionV relativeFrom="paragraph">
                  <wp:posOffset>3422015</wp:posOffset>
                </wp:positionV>
                <wp:extent cx="1303020" cy="457200"/>
                <wp:effectExtent l="0" t="0" r="1143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4572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05455E" w14:textId="23E87EB0" w:rsidR="00E36C5E" w:rsidRDefault="000D0B0F" w:rsidP="000D0B0F">
                            <w:pPr>
                              <w:jc w:val="center"/>
                            </w:pPr>
                            <w:r>
                              <w:t>Player Dies</w:t>
                            </w:r>
                            <w:r w:rsidR="00A43195">
                              <w:t xml:space="preserve"> ‘99’</w:t>
                            </w:r>
                            <w:r w:rsidR="001F5A50">
                              <w:t xml:space="preserve"> the application clo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6046FC" id="Text Box 11" o:spid="_x0000_s1032" type="#_x0000_t202" style="position:absolute;left:0;text-align:left;margin-left:153.75pt;margin-top:269.45pt;width:102.6pt;height:3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" filled="f" strokecolor="black [3200]" strokeweight="1pt">
                <v:stroke joinstyle="round"/>
                <v:textbox>
                  <w:txbxContent>
                    <w:p w14:paraId="7405455E" w14:textId="23E87EB0" w:rsidR="00E36C5E" w:rsidRDefault="000D0B0F" w:rsidP="000D0B0F">
                      <w:pPr>
                        <w:jc w:val="center"/>
                      </w:pPr>
                      <w:r>
                        <w:t>Player Dies</w:t>
                      </w:r>
                      <w:r w:rsidR="00A43195">
                        <w:t xml:space="preserve"> ‘99’</w:t>
                      </w:r>
                      <w:r w:rsidR="001F5A50">
                        <w:t xml:space="preserve"> the application closes</w:t>
                      </w:r>
                    </w:p>
                  </w:txbxContent>
                </v:textbox>
              </v:shape>
            </w:pict>
          </mc:Fallback>
        </mc:AlternateContent>
      </w:r>
      <w:r w:rsidR="001F5A50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4E4EDD" wp14:editId="72724904">
                <wp:simplePos x="0" y="0"/>
                <wp:positionH relativeFrom="column">
                  <wp:posOffset>847725</wp:posOffset>
                </wp:positionH>
                <wp:positionV relativeFrom="paragraph">
                  <wp:posOffset>2364105</wp:posOffset>
                </wp:positionV>
                <wp:extent cx="1432560" cy="752475"/>
                <wp:effectExtent l="0" t="0" r="1524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7524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63889A" w14:textId="3A96C783" w:rsidR="00E36C5E" w:rsidRDefault="000D0B0F" w:rsidP="000D0B0F">
                            <w:pPr>
                              <w:spacing w:after="0"/>
                              <w:jc w:val="center"/>
                            </w:pPr>
                            <w:r>
                              <w:t>Game Board</w:t>
                            </w:r>
                            <w:r w:rsidR="001F5A50">
                              <w:t xml:space="preserve"> displays for the player to play the Snake Ga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E4EDD" id="Rectangle 9" o:spid="_x0000_s1033" style="position:absolute;left:0;text-align:left;margin-left:66.75pt;margin-top:186.15pt;width:112.8pt;height:59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A63889A" w14:textId="3A96C783" w:rsidR="00E36C5E" w:rsidRDefault="000D0B0F" w:rsidP="000D0B0F">
                      <w:pPr>
                        <w:spacing w:after="0"/>
                        <w:jc w:val="center"/>
                      </w:pPr>
                      <w:r>
                        <w:t>Game Board</w:t>
                      </w:r>
                      <w:r w:rsidR="001F5A50">
                        <w:t xml:space="preserve"> displays for the player to play the Snake Game </w:t>
                      </w:r>
                    </w:p>
                  </w:txbxContent>
                </v:textbox>
              </v:rect>
            </w:pict>
          </mc:Fallback>
        </mc:AlternateContent>
      </w:r>
    </w:p>
    <w:sectPr w:rsidR="006E179B" w:rsidRPr="00B01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DMwszA3MLE0t7RQ0lEKTi0uzszPAykwrAUAmahebiwAAAA="/>
  </w:docVars>
  <w:rsids>
    <w:rsidRoot w:val="006E179B"/>
    <w:rsid w:val="00047D2E"/>
    <w:rsid w:val="00084252"/>
    <w:rsid w:val="000D0B0F"/>
    <w:rsid w:val="001F5A50"/>
    <w:rsid w:val="00490717"/>
    <w:rsid w:val="00501E2A"/>
    <w:rsid w:val="00582D5D"/>
    <w:rsid w:val="006E179B"/>
    <w:rsid w:val="00967DD3"/>
    <w:rsid w:val="00971AB6"/>
    <w:rsid w:val="00A43195"/>
    <w:rsid w:val="00B01BAE"/>
    <w:rsid w:val="00BC6B09"/>
    <w:rsid w:val="00E3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48B56"/>
  <w15:chartTrackingRefBased/>
  <w15:docId w15:val="{373E612C-043B-4E26-91FC-6BDA3A5C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548D-D38F-471B-B340-3C00F6DA0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 ADAMS-NORA</dc:creator>
  <cp:keywords/>
  <dc:description/>
  <cp:lastModifiedBy>Zachary Lloyd</cp:lastModifiedBy>
  <cp:revision>6</cp:revision>
  <dcterms:created xsi:type="dcterms:W3CDTF">2019-11-24T03:27:00Z</dcterms:created>
  <dcterms:modified xsi:type="dcterms:W3CDTF">2019-12-02T16:12:00Z</dcterms:modified>
</cp:coreProperties>
</file>